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bois de oud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bois de oud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le bois de oud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bois de oud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bois de oud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2CED505-D786-47BC-A74E-410C9B0E4184}"/>
</file>

<file path=customXml/itemProps3.xml><?xml version="1.0" encoding="utf-8"?>
<ds:datastoreItem xmlns:ds="http://schemas.openxmlformats.org/officeDocument/2006/customXml" ds:itemID="{C23CF7F9-1A57-4C44-8529-00548136D567}"/>
</file>

<file path=customXml/itemProps4.xml><?xml version="1.0" encoding="utf-8"?>
<ds:datastoreItem xmlns:ds="http://schemas.openxmlformats.org/officeDocument/2006/customXml" ds:itemID="{D747F79F-723F-4A09-9C0E-5D01C25780B8}"/>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